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13E5" w:rsidRDefault="000813E5" w:rsidP="000813E5">
      <w:pPr>
        <w:pStyle w:val="Heading1"/>
      </w:pPr>
      <w:r>
        <w:rPr>
          <w:lang w:val="en-US"/>
        </w:rPr>
        <w:t>Project Title</w:t>
      </w:r>
    </w:p>
    <w:p w:rsidR="00F30A29" w:rsidRPr="00A37140" w:rsidRDefault="000813E5">
      <w:pPr>
        <w:rPr>
          <w:sz w:val="24"/>
          <w:lang w:val="en-US"/>
        </w:rPr>
      </w:pPr>
      <w:r w:rsidRPr="000813E5">
        <w:rPr>
          <w:sz w:val="24"/>
          <w:lang w:val="en-US"/>
        </w:rPr>
        <w:t>Predicting Physical Activity Levels: The Impact of Age, Technology Use, Environmental, and Social Factors</w:t>
      </w:r>
      <w:r w:rsidR="00A37140">
        <w:rPr>
          <w:sz w:val="24"/>
          <w:lang w:val="en-US"/>
        </w:rPr>
        <w:t>.</w:t>
      </w:r>
    </w:p>
    <w:p w:rsidR="00F30A29" w:rsidRDefault="00F30A29" w:rsidP="00DD123D">
      <w:pPr>
        <w:pStyle w:val="Heading1"/>
        <w:rPr>
          <w:lang w:val="en-US"/>
        </w:rPr>
      </w:pPr>
      <w:r>
        <w:rPr>
          <w:lang w:val="en-US"/>
        </w:rPr>
        <w:t>Research Questions:</w:t>
      </w:r>
    </w:p>
    <w:p w:rsidR="00A37140" w:rsidRPr="00A37140" w:rsidRDefault="00A37140" w:rsidP="00A37140">
      <w:pPr>
        <w:rPr>
          <w:lang w:val="en-US"/>
        </w:rPr>
      </w:pPr>
      <w:r w:rsidRPr="00A37140">
        <w:rPr>
          <w:lang w:val="en-US"/>
        </w:rPr>
        <w:t>How accurately can physical activity levels be predicted using machine learning algorithms, and to what extent do age, technology use, environmental factors, and social factors impact the accuracy of these predictions?</w:t>
      </w:r>
    </w:p>
    <w:p w:rsidR="00DD123D" w:rsidRPr="00DD123D" w:rsidRDefault="00A37140" w:rsidP="00DD123D">
      <w:pPr>
        <w:rPr>
          <w:lang w:val="en-US"/>
        </w:rPr>
      </w:pPr>
      <w:r>
        <w:rPr>
          <w:lang w:val="en-US"/>
        </w:rPr>
        <w:t>Sub and follow-up questions:</w:t>
      </w:r>
    </w:p>
    <w:p w:rsidR="00E64661" w:rsidRDefault="00DD123D" w:rsidP="00DD123D">
      <w:pPr>
        <w:pStyle w:val="ListParagraph"/>
        <w:numPr>
          <w:ilvl w:val="0"/>
          <w:numId w:val="2"/>
        </w:numPr>
        <w:rPr>
          <w:lang w:val="en-US"/>
        </w:rPr>
      </w:pPr>
      <w:r w:rsidRPr="00DD123D">
        <w:rPr>
          <w:lang w:val="en-US"/>
        </w:rPr>
        <w:t>How do different machine learning algorithms, such as supervised and unsupervised techniques, perform for physical activity intensity estimation, and what are their respective strengths and weaknesses?</w:t>
      </w:r>
    </w:p>
    <w:p w:rsidR="00DD123D" w:rsidRPr="00DD123D" w:rsidRDefault="00DD123D" w:rsidP="00DD123D">
      <w:pPr>
        <w:pStyle w:val="ListParagraph"/>
        <w:numPr>
          <w:ilvl w:val="0"/>
          <w:numId w:val="2"/>
        </w:numPr>
        <w:rPr>
          <w:lang w:val="en-US"/>
        </w:rPr>
      </w:pPr>
      <w:r w:rsidRPr="00DD123D">
        <w:rPr>
          <w:lang w:val="en-US"/>
        </w:rPr>
        <w:t>How does the performance of machine learning algorithms for physical activity intensity estimation vary across different population groups, such as age, gender, and fitness level?</w:t>
      </w:r>
    </w:p>
    <w:p w:rsidR="00DD123D" w:rsidRDefault="00DD123D" w:rsidP="00DD123D">
      <w:pPr>
        <w:pStyle w:val="ListParagraph"/>
        <w:numPr>
          <w:ilvl w:val="0"/>
          <w:numId w:val="2"/>
        </w:numPr>
        <w:rPr>
          <w:lang w:val="en-US"/>
        </w:rPr>
      </w:pPr>
      <w:r w:rsidRPr="00DD123D">
        <w:rPr>
          <w:lang w:val="en-US"/>
        </w:rPr>
        <w:t>How does the use of additional sensor data, such as heart rate or GPS, improve the accuracy of machine learning algorithms for physical activity intensity estimation?</w:t>
      </w:r>
    </w:p>
    <w:p w:rsidR="00977693" w:rsidRPr="00977693" w:rsidRDefault="00977693" w:rsidP="00977693">
      <w:pPr>
        <w:pStyle w:val="ListParagraph"/>
        <w:numPr>
          <w:ilvl w:val="0"/>
          <w:numId w:val="2"/>
        </w:numPr>
        <w:rPr>
          <w:lang w:val="en-US"/>
        </w:rPr>
      </w:pPr>
      <w:r w:rsidRPr="00977693">
        <w:rPr>
          <w:lang w:val="en-US"/>
        </w:rPr>
        <w:t>How does physical activity level, type, and duration affect HRV, and can machine learning algorithms accurately predict HRV changes based on physical activity monitoring data?</w:t>
      </w:r>
    </w:p>
    <w:p w:rsidR="00977693" w:rsidRDefault="00977693" w:rsidP="00977693">
      <w:pPr>
        <w:pStyle w:val="ListParagraph"/>
        <w:numPr>
          <w:ilvl w:val="0"/>
          <w:numId w:val="2"/>
        </w:numPr>
        <w:rPr>
          <w:lang w:val="en-US"/>
        </w:rPr>
      </w:pPr>
      <w:r w:rsidRPr="00977693">
        <w:rPr>
          <w:lang w:val="en-US"/>
        </w:rPr>
        <w:t>How do individual differences, such as age, sex, and fitness level, influence the relationship between physical activity and HRV, and how can machine learning models account for these differences?</w:t>
      </w:r>
    </w:p>
    <w:p w:rsidR="00E65307" w:rsidRPr="00E65307" w:rsidRDefault="00E65307" w:rsidP="009B5ECC">
      <w:pPr>
        <w:pStyle w:val="ListParagraph"/>
        <w:numPr>
          <w:ilvl w:val="0"/>
          <w:numId w:val="2"/>
        </w:numPr>
        <w:rPr>
          <w:lang w:val="en-US"/>
        </w:rPr>
      </w:pPr>
      <w:r w:rsidRPr="00E65307">
        <w:rPr>
          <w:lang w:val="en-US"/>
        </w:rPr>
        <w:t>How does the use of different machine learning algorithms, such as supervised and unsupervised techniques, affect the accuracy of HRV estimation and analysis using physical activity monitoring data?</w:t>
      </w:r>
    </w:p>
    <w:p w:rsidR="00E65307" w:rsidRPr="00E65307" w:rsidRDefault="00E65307" w:rsidP="00236C39">
      <w:pPr>
        <w:pStyle w:val="ListParagraph"/>
        <w:numPr>
          <w:ilvl w:val="0"/>
          <w:numId w:val="2"/>
        </w:numPr>
        <w:rPr>
          <w:lang w:val="en-US"/>
        </w:rPr>
      </w:pPr>
      <w:r w:rsidRPr="00E65307">
        <w:rPr>
          <w:lang w:val="en-US"/>
        </w:rPr>
        <w:t>How do individual differences, such as age, sex, and fitness level, influence the effectiveness of personalized physical activity recommendations, and how can machine learning models account for these differences?</w:t>
      </w:r>
    </w:p>
    <w:p w:rsidR="00E65307" w:rsidRPr="00E65307" w:rsidRDefault="00E65307" w:rsidP="00322AAA">
      <w:pPr>
        <w:pStyle w:val="ListParagraph"/>
        <w:numPr>
          <w:ilvl w:val="0"/>
          <w:numId w:val="2"/>
        </w:numPr>
        <w:rPr>
          <w:lang w:val="en-US"/>
        </w:rPr>
      </w:pPr>
      <w:r w:rsidRPr="00E65307">
        <w:rPr>
          <w:lang w:val="en-US"/>
        </w:rPr>
        <w:t>How can personalized physical activity recommendations using physical activity monitoring data be tailored to different population groups, such as older adults, children, or individuals with chronic health conditions?</w:t>
      </w:r>
    </w:p>
    <w:p w:rsidR="00695641" w:rsidRPr="00695641" w:rsidRDefault="00E65307" w:rsidP="00BC7E38">
      <w:pPr>
        <w:pStyle w:val="ListParagraph"/>
        <w:numPr>
          <w:ilvl w:val="0"/>
          <w:numId w:val="2"/>
        </w:numPr>
        <w:rPr>
          <w:lang w:val="en-US"/>
        </w:rPr>
      </w:pPr>
      <w:r w:rsidRPr="00695641">
        <w:rPr>
          <w:lang w:val="en-US"/>
        </w:rPr>
        <w:t>How do different types of physical activity, such as cardiovascular exercise or strength training, affect an individual's physical activity behavior and how can machine learning algorithms account for these differences in creating personalized recommendations?</w:t>
      </w:r>
    </w:p>
    <w:p w:rsidR="00695641" w:rsidRPr="00695641" w:rsidRDefault="00695641" w:rsidP="00C23C7E">
      <w:pPr>
        <w:pStyle w:val="ListParagraph"/>
        <w:numPr>
          <w:ilvl w:val="0"/>
          <w:numId w:val="2"/>
        </w:numPr>
        <w:rPr>
          <w:lang w:val="en-US"/>
        </w:rPr>
      </w:pPr>
      <w:r w:rsidRPr="00695641">
        <w:rPr>
          <w:lang w:val="en-US"/>
        </w:rPr>
        <w:t>How can physical activity prediction using physical activity monitoring data be used to evaluate the effectiveness of interventions that aim to promote physical activity behavior change, such as exercise programs or health education campaigns?</w:t>
      </w:r>
    </w:p>
    <w:p w:rsidR="00695641" w:rsidRPr="00695641" w:rsidRDefault="00695641" w:rsidP="00B431C3">
      <w:pPr>
        <w:pStyle w:val="ListParagraph"/>
        <w:numPr>
          <w:ilvl w:val="0"/>
          <w:numId w:val="2"/>
        </w:numPr>
        <w:rPr>
          <w:lang w:val="en-US"/>
        </w:rPr>
      </w:pPr>
      <w:r w:rsidRPr="00695641">
        <w:rPr>
          <w:lang w:val="en-US"/>
        </w:rPr>
        <w:t>What types of physical activity can be accurately predicted using physical activity monitoring data, and what are the factors that influence prediction accuracy, such as the type and quality of monitoring device, or the activity classification algorithm used?</w:t>
      </w:r>
    </w:p>
    <w:p w:rsidR="00695641" w:rsidRDefault="00695641" w:rsidP="00695641">
      <w:pPr>
        <w:pStyle w:val="ListParagraph"/>
        <w:numPr>
          <w:ilvl w:val="0"/>
          <w:numId w:val="2"/>
        </w:numPr>
        <w:rPr>
          <w:lang w:val="en-US"/>
        </w:rPr>
      </w:pPr>
      <w:r w:rsidRPr="00695641">
        <w:rPr>
          <w:lang w:val="en-US"/>
        </w:rPr>
        <w:t>How do individual differences, such as age, sex, and fitness level, influence the accuracy of physical activity prediction using physical activity monitoring data, and how can machine learning models account for these differences?</w:t>
      </w:r>
    </w:p>
    <w:p w:rsidR="00A37140" w:rsidRDefault="00A37140" w:rsidP="00A37140">
      <w:pPr>
        <w:rPr>
          <w:lang w:val="en-US"/>
        </w:rPr>
      </w:pPr>
    </w:p>
    <w:p w:rsidR="00A37140" w:rsidRDefault="00A37140" w:rsidP="00A37140">
      <w:pPr>
        <w:pStyle w:val="Heading1"/>
        <w:rPr>
          <w:lang w:val="en-US"/>
        </w:rPr>
      </w:pPr>
      <w:r>
        <w:rPr>
          <w:lang w:val="en-US"/>
        </w:rPr>
        <w:lastRenderedPageBreak/>
        <w:t>Objectives</w:t>
      </w:r>
    </w:p>
    <w:p w:rsidR="00A37140" w:rsidRPr="00A37140" w:rsidRDefault="00A37140" w:rsidP="00A37140">
      <w:pPr>
        <w:pStyle w:val="ListParagraph"/>
        <w:numPr>
          <w:ilvl w:val="0"/>
          <w:numId w:val="3"/>
        </w:numPr>
        <w:rPr>
          <w:lang w:val="en-US"/>
        </w:rPr>
      </w:pPr>
      <w:r w:rsidRPr="00A37140">
        <w:rPr>
          <w:lang w:val="en-US"/>
        </w:rPr>
        <w:t>To develop machine learning models for predicting physical activity levels based on individual-level data from physical activity monitoring devices, including measures of steps taken, distanc</w:t>
      </w:r>
      <w:r w:rsidRPr="00A37140">
        <w:rPr>
          <w:lang w:val="en-US"/>
        </w:rPr>
        <w:t>e traveled, and active minutes.</w:t>
      </w:r>
    </w:p>
    <w:p w:rsidR="00A37140" w:rsidRPr="00A37140" w:rsidRDefault="00A37140" w:rsidP="00A37140">
      <w:pPr>
        <w:pStyle w:val="ListParagraph"/>
        <w:numPr>
          <w:ilvl w:val="0"/>
          <w:numId w:val="3"/>
        </w:numPr>
        <w:rPr>
          <w:lang w:val="en-US"/>
        </w:rPr>
      </w:pPr>
      <w:r w:rsidRPr="00A37140">
        <w:rPr>
          <w:lang w:val="en-US"/>
        </w:rPr>
        <w:t>To examine the impact of age on the accuracy of physical activity level predictions, controll</w:t>
      </w:r>
      <w:r w:rsidRPr="00A37140">
        <w:rPr>
          <w:lang w:val="en-US"/>
        </w:rPr>
        <w:t>ing for other relevant factors.</w:t>
      </w:r>
    </w:p>
    <w:p w:rsidR="00A37140" w:rsidRPr="00A37140" w:rsidRDefault="00A37140" w:rsidP="00A37140">
      <w:pPr>
        <w:pStyle w:val="ListParagraph"/>
        <w:numPr>
          <w:ilvl w:val="0"/>
          <w:numId w:val="3"/>
        </w:numPr>
        <w:rPr>
          <w:lang w:val="en-US"/>
        </w:rPr>
      </w:pPr>
      <w:r w:rsidRPr="00A37140">
        <w:rPr>
          <w:lang w:val="en-US"/>
        </w:rPr>
        <w:t>To investigate the influence of technology use on physical activity level predictions, by examining how the use of wearable devices, mobile apps, or other digital tools affects the accuracy of the pre</w:t>
      </w:r>
      <w:r w:rsidRPr="00A37140">
        <w:rPr>
          <w:lang w:val="en-US"/>
        </w:rPr>
        <w:t>diction models.</w:t>
      </w:r>
    </w:p>
    <w:p w:rsidR="00A37140" w:rsidRPr="00A37140" w:rsidRDefault="00A37140" w:rsidP="00A37140">
      <w:pPr>
        <w:pStyle w:val="ListParagraph"/>
        <w:numPr>
          <w:ilvl w:val="0"/>
          <w:numId w:val="3"/>
        </w:numPr>
        <w:rPr>
          <w:lang w:val="en-US"/>
        </w:rPr>
      </w:pPr>
      <w:r w:rsidRPr="00A37140">
        <w:rPr>
          <w:lang w:val="en-US"/>
        </w:rPr>
        <w:t>To explore the role of environmental factors, such as access to parks and recreational facilities, on physical activity level predictions, while controll</w:t>
      </w:r>
      <w:r w:rsidRPr="00A37140">
        <w:rPr>
          <w:lang w:val="en-US"/>
        </w:rPr>
        <w:t>ing for other relevant factors.</w:t>
      </w:r>
    </w:p>
    <w:p w:rsidR="00A37140" w:rsidRPr="00A37140" w:rsidRDefault="00A37140" w:rsidP="00A37140">
      <w:pPr>
        <w:pStyle w:val="ListParagraph"/>
        <w:numPr>
          <w:ilvl w:val="0"/>
          <w:numId w:val="3"/>
        </w:numPr>
        <w:rPr>
          <w:lang w:val="en-US"/>
        </w:rPr>
      </w:pPr>
      <w:r w:rsidRPr="00A37140">
        <w:rPr>
          <w:lang w:val="en-US"/>
        </w:rPr>
        <w:t>To investigate the impact of social factors, such as social support or social norms, on the accuracy of physical activity level predictions.</w:t>
      </w:r>
    </w:p>
    <w:p w:rsidR="00E64661" w:rsidRDefault="00DD123D" w:rsidP="00DD123D">
      <w:pPr>
        <w:pStyle w:val="Heading1"/>
        <w:rPr>
          <w:lang w:val="en-US"/>
        </w:rPr>
      </w:pPr>
      <w:r>
        <w:rPr>
          <w:lang w:val="en-US"/>
        </w:rPr>
        <w:t>Project Outcomes and Machine Learning Models</w:t>
      </w:r>
      <w:r w:rsidR="00E64661">
        <w:rPr>
          <w:lang w:val="en-US"/>
        </w:rPr>
        <w:t>:</w:t>
      </w:r>
    </w:p>
    <w:p w:rsidR="00E64661" w:rsidRPr="00E64661" w:rsidRDefault="00E64661" w:rsidP="00E64661">
      <w:pPr>
        <w:pStyle w:val="ListParagraph"/>
        <w:numPr>
          <w:ilvl w:val="0"/>
          <w:numId w:val="1"/>
        </w:numPr>
        <w:rPr>
          <w:b/>
          <w:lang w:val="en-US"/>
        </w:rPr>
      </w:pPr>
      <w:r w:rsidRPr="00E64661">
        <w:rPr>
          <w:b/>
          <w:lang w:val="en-US"/>
        </w:rPr>
        <w:t>Physical activity intensity estimation</w:t>
      </w:r>
    </w:p>
    <w:p w:rsidR="00E64661" w:rsidRDefault="00E64661" w:rsidP="00E64661">
      <w:pPr>
        <w:pStyle w:val="ListParagraph"/>
        <w:rPr>
          <w:lang w:val="en-US"/>
        </w:rPr>
      </w:pPr>
      <w:r w:rsidRPr="00E64661">
        <w:rPr>
          <w:lang w:val="en-US"/>
        </w:rPr>
        <w:t xml:space="preserve">Use physical activity monitoring data </w:t>
      </w:r>
      <w:r w:rsidRPr="001072F8">
        <w:rPr>
          <w:b/>
          <w:i/>
          <w:lang w:val="en-US"/>
        </w:rPr>
        <w:t>to estimate the intensity of physical activity, such as light, moderate, or vigorous</w:t>
      </w:r>
      <w:r w:rsidRPr="00E64661">
        <w:rPr>
          <w:lang w:val="en-US"/>
        </w:rPr>
        <w:t xml:space="preserve">. You could explore different algorithms, such as </w:t>
      </w:r>
      <w:r w:rsidRPr="006E21C9">
        <w:rPr>
          <w:b/>
          <w:lang w:val="en-US"/>
        </w:rPr>
        <w:t xml:space="preserve">support vector regression </w:t>
      </w:r>
      <w:r w:rsidRPr="00E64661">
        <w:rPr>
          <w:lang w:val="en-US"/>
        </w:rPr>
        <w:t xml:space="preserve">or </w:t>
      </w:r>
      <w:r w:rsidRPr="006E21C9">
        <w:rPr>
          <w:b/>
          <w:lang w:val="en-US"/>
        </w:rPr>
        <w:t>random forest</w:t>
      </w:r>
      <w:r w:rsidRPr="00E64661">
        <w:rPr>
          <w:lang w:val="en-US"/>
        </w:rPr>
        <w:t>, and compare their performance.</w:t>
      </w:r>
    </w:p>
    <w:p w:rsidR="00E64661" w:rsidRPr="00E64661" w:rsidRDefault="00E64661" w:rsidP="00E64661">
      <w:pPr>
        <w:pStyle w:val="ListParagraph"/>
        <w:numPr>
          <w:ilvl w:val="0"/>
          <w:numId w:val="1"/>
        </w:numPr>
        <w:rPr>
          <w:b/>
          <w:lang w:val="en-US"/>
        </w:rPr>
      </w:pPr>
      <w:r w:rsidRPr="00E64661">
        <w:rPr>
          <w:b/>
          <w:lang w:val="en-US"/>
        </w:rPr>
        <w:t>Heart rate variability analysis</w:t>
      </w:r>
    </w:p>
    <w:p w:rsidR="006E21C9" w:rsidRPr="006E21C9" w:rsidRDefault="00E64661" w:rsidP="006E21C9">
      <w:pPr>
        <w:pStyle w:val="ListParagraph"/>
        <w:rPr>
          <w:lang w:val="en-US"/>
        </w:rPr>
      </w:pPr>
      <w:r w:rsidRPr="00E64661">
        <w:rPr>
          <w:lang w:val="en-US"/>
        </w:rPr>
        <w:t xml:space="preserve">Use </w:t>
      </w:r>
      <w:r w:rsidRPr="001072F8">
        <w:rPr>
          <w:b/>
          <w:i/>
          <w:lang w:val="en-US"/>
        </w:rPr>
        <w:t>data from a heart rate monitor to analyze heart rate variability during physical activity and identify patterns that are associated with different levels of physical exertion</w:t>
      </w:r>
      <w:r w:rsidRPr="00E64661">
        <w:rPr>
          <w:lang w:val="en-US"/>
        </w:rPr>
        <w:t xml:space="preserve">. You could explore different machine learning techniques, such as </w:t>
      </w:r>
      <w:r w:rsidRPr="006E21C9">
        <w:rPr>
          <w:b/>
          <w:lang w:val="en-US"/>
        </w:rPr>
        <w:t>clustering</w:t>
      </w:r>
      <w:r w:rsidRPr="00E64661">
        <w:rPr>
          <w:lang w:val="en-US"/>
        </w:rPr>
        <w:t xml:space="preserve"> or </w:t>
      </w:r>
      <w:r w:rsidRPr="006E21C9">
        <w:rPr>
          <w:b/>
          <w:lang w:val="en-US"/>
        </w:rPr>
        <w:t>regression</w:t>
      </w:r>
      <w:r w:rsidRPr="00E64661">
        <w:rPr>
          <w:lang w:val="en-US"/>
        </w:rPr>
        <w:t>, and compare their performance.</w:t>
      </w:r>
    </w:p>
    <w:p w:rsidR="006E21C9" w:rsidRPr="006E21C9" w:rsidRDefault="006E21C9" w:rsidP="006E21C9">
      <w:pPr>
        <w:pStyle w:val="ListParagraph"/>
        <w:numPr>
          <w:ilvl w:val="0"/>
          <w:numId w:val="1"/>
        </w:numPr>
        <w:rPr>
          <w:b/>
          <w:lang w:val="en-US"/>
        </w:rPr>
      </w:pPr>
      <w:r w:rsidRPr="006E21C9">
        <w:rPr>
          <w:b/>
          <w:lang w:val="en-US"/>
        </w:rPr>
        <w:t>Physical activity prediction</w:t>
      </w:r>
    </w:p>
    <w:p w:rsidR="006E21C9" w:rsidRPr="006E21C9" w:rsidRDefault="006E21C9" w:rsidP="006E21C9">
      <w:pPr>
        <w:pStyle w:val="ListParagraph"/>
        <w:rPr>
          <w:lang w:val="en-US"/>
        </w:rPr>
      </w:pPr>
      <w:r w:rsidRPr="006E21C9">
        <w:rPr>
          <w:lang w:val="en-US"/>
        </w:rPr>
        <w:t xml:space="preserve">Use physical activity monitoring data to </w:t>
      </w:r>
      <w:r w:rsidRPr="001072F8">
        <w:rPr>
          <w:b/>
          <w:i/>
          <w:lang w:val="en-US"/>
        </w:rPr>
        <w:t>build a model that can predict the likelihood of a person engaging in physical activity at a certain time of day</w:t>
      </w:r>
      <w:r w:rsidRPr="006E21C9">
        <w:rPr>
          <w:lang w:val="en-US"/>
        </w:rPr>
        <w:t xml:space="preserve">. You could explore different algorithms, such as </w:t>
      </w:r>
      <w:r w:rsidRPr="006E21C9">
        <w:rPr>
          <w:b/>
          <w:lang w:val="en-US"/>
        </w:rPr>
        <w:t>decision trees</w:t>
      </w:r>
      <w:r w:rsidRPr="006E21C9">
        <w:rPr>
          <w:lang w:val="en-US"/>
        </w:rPr>
        <w:t xml:space="preserve"> or </w:t>
      </w:r>
      <w:r w:rsidRPr="006E21C9">
        <w:rPr>
          <w:b/>
          <w:lang w:val="en-US"/>
        </w:rPr>
        <w:t>neural networks</w:t>
      </w:r>
      <w:r w:rsidRPr="006E21C9">
        <w:rPr>
          <w:lang w:val="en-US"/>
        </w:rPr>
        <w:t>, and compare their performance.</w:t>
      </w:r>
    </w:p>
    <w:p w:rsidR="001072F8" w:rsidRPr="001072F8" w:rsidRDefault="001072F8" w:rsidP="001072F8">
      <w:pPr>
        <w:pStyle w:val="ListParagraph"/>
        <w:numPr>
          <w:ilvl w:val="0"/>
          <w:numId w:val="1"/>
        </w:numPr>
        <w:rPr>
          <w:b/>
          <w:lang w:val="en-US"/>
        </w:rPr>
      </w:pPr>
      <w:r w:rsidRPr="001072F8">
        <w:rPr>
          <w:b/>
          <w:lang w:val="en-US"/>
        </w:rPr>
        <w:t>Personalized physical activity recommendations</w:t>
      </w:r>
    </w:p>
    <w:p w:rsidR="00F30A29" w:rsidRPr="001072F8" w:rsidRDefault="001072F8" w:rsidP="001072F8">
      <w:pPr>
        <w:pStyle w:val="ListParagraph"/>
        <w:rPr>
          <w:lang w:val="en-US"/>
        </w:rPr>
      </w:pPr>
      <w:r w:rsidRPr="001072F8">
        <w:rPr>
          <w:lang w:val="en-US"/>
        </w:rPr>
        <w:t xml:space="preserve">Use physical activity monitoring data to </w:t>
      </w:r>
      <w:r w:rsidRPr="001072F8">
        <w:rPr>
          <w:b/>
          <w:i/>
          <w:lang w:val="en-US"/>
        </w:rPr>
        <w:t>build a model that can provide personalized physical activity recommendations to individuals based on their goals and preferences</w:t>
      </w:r>
      <w:r w:rsidRPr="001072F8">
        <w:rPr>
          <w:lang w:val="en-US"/>
        </w:rPr>
        <w:t xml:space="preserve">. This could involve exploring different algorithms, such as </w:t>
      </w:r>
      <w:r w:rsidRPr="001072F8">
        <w:rPr>
          <w:b/>
          <w:lang w:val="en-US"/>
        </w:rPr>
        <w:t>reinforcement learning</w:t>
      </w:r>
      <w:r w:rsidRPr="001072F8">
        <w:rPr>
          <w:lang w:val="en-US"/>
        </w:rPr>
        <w:t xml:space="preserve"> </w:t>
      </w:r>
      <w:r w:rsidRPr="001072F8">
        <w:rPr>
          <w:b/>
          <w:lang w:val="en-US"/>
        </w:rPr>
        <w:t>or deep learning</w:t>
      </w:r>
      <w:r w:rsidRPr="001072F8">
        <w:rPr>
          <w:lang w:val="en-US"/>
        </w:rPr>
        <w:t>, and building a user interface to deliver recommendations to users.</w:t>
      </w:r>
    </w:p>
    <w:p w:rsidR="001072F8" w:rsidRDefault="001072F8">
      <w:pPr>
        <w:rPr>
          <w:lang w:val="en-US"/>
        </w:rPr>
      </w:pPr>
    </w:p>
    <w:p w:rsidR="00DE3B3F" w:rsidRPr="00DE3B3F" w:rsidRDefault="00DE3B3F" w:rsidP="00DE3B3F">
      <w:pPr>
        <w:pStyle w:val="Heading1"/>
        <w:rPr>
          <w:lang w:val="en-US"/>
        </w:rPr>
      </w:pPr>
      <w:r>
        <w:rPr>
          <w:lang w:val="en-US"/>
        </w:rPr>
        <w:t>Expected Results</w:t>
      </w:r>
    </w:p>
    <w:p w:rsidR="001072F8" w:rsidRDefault="00DE3B3F" w:rsidP="00DE3B3F">
      <w:pPr>
        <w:rPr>
          <w:lang w:val="en-US"/>
        </w:rPr>
      </w:pPr>
      <w:r w:rsidRPr="00DE3B3F">
        <w:rPr>
          <w:lang w:val="en-US"/>
        </w:rPr>
        <w:t>The study's findings could contribute to our understanding of the factors that influence physical activity behavior and the accuracy of physical activity level predictions. The results could also have practical implications for the development of personalized physical activity interventions that take into account an individual's age, technology use, environmental factors, and social factors. Ultimately, the study's findings could help to promote physical activity behavior change and improve health outcomes in diverse populations.</w:t>
      </w:r>
    </w:p>
    <w:p w:rsidR="00F30A29" w:rsidRDefault="00F30A29" w:rsidP="00DE3B3F">
      <w:pPr>
        <w:pStyle w:val="Heading1"/>
        <w:rPr>
          <w:lang w:val="en-US"/>
        </w:rPr>
      </w:pPr>
      <w:r>
        <w:rPr>
          <w:lang w:val="en-US"/>
        </w:rPr>
        <w:t>Implementation Steps:</w:t>
      </w:r>
    </w:p>
    <w:p w:rsidR="00F30A29" w:rsidRDefault="00F30A29">
      <w:pPr>
        <w:rPr>
          <w:lang w:val="en-US"/>
        </w:rPr>
      </w:pPr>
    </w:p>
    <w:p w:rsidR="00F30A29" w:rsidRDefault="00F30A29" w:rsidP="00DE3B3F">
      <w:pPr>
        <w:pStyle w:val="Heading1"/>
        <w:rPr>
          <w:lang w:val="en-US"/>
        </w:rPr>
      </w:pPr>
      <w:r>
        <w:rPr>
          <w:lang w:val="en-US"/>
        </w:rPr>
        <w:lastRenderedPageBreak/>
        <w:t>Failures/Challenges during implementations:</w:t>
      </w:r>
    </w:p>
    <w:p w:rsidR="00F30A29" w:rsidRDefault="00F30A29">
      <w:pPr>
        <w:rPr>
          <w:lang w:val="en-US"/>
        </w:rPr>
      </w:pPr>
    </w:p>
    <w:p w:rsidR="00F30A29" w:rsidRDefault="00F30A29" w:rsidP="00DE3B3F">
      <w:pPr>
        <w:pStyle w:val="Heading1"/>
        <w:rPr>
          <w:lang w:val="en-US"/>
        </w:rPr>
      </w:pPr>
      <w:r>
        <w:rPr>
          <w:lang w:val="en-US"/>
        </w:rPr>
        <w:t>Ref</w:t>
      </w:r>
      <w:bookmarkStart w:id="0" w:name="_GoBack"/>
      <w:bookmarkEnd w:id="0"/>
      <w:r>
        <w:rPr>
          <w:lang w:val="en-US"/>
        </w:rPr>
        <w:t>erences:</w:t>
      </w:r>
    </w:p>
    <w:p w:rsidR="00F30A29" w:rsidRDefault="00B66246">
      <w:pPr>
        <w:rPr>
          <w:lang w:val="en-US"/>
        </w:rPr>
      </w:pPr>
      <w:hyperlink r:id="rId5" w:history="1">
        <w:r w:rsidRPr="00F50688">
          <w:rPr>
            <w:rStyle w:val="Hyperlink"/>
            <w:lang w:val="en-US"/>
          </w:rPr>
          <w:t>http://archive.ics.uci.edu/ml/datasets/PAMAP2+Physical+Activity+Monitoring</w:t>
        </w:r>
      </w:hyperlink>
      <w:r>
        <w:rPr>
          <w:lang w:val="en-US"/>
        </w:rPr>
        <w:t xml:space="preserve"> </w:t>
      </w:r>
    </w:p>
    <w:p w:rsidR="00F30A29" w:rsidRDefault="00F30A29">
      <w:pPr>
        <w:rPr>
          <w:lang w:val="en-US"/>
        </w:rPr>
      </w:pPr>
    </w:p>
    <w:p w:rsidR="00F30A29" w:rsidRPr="00F30A29" w:rsidRDefault="00F30A29">
      <w:pPr>
        <w:rPr>
          <w:lang w:val="en-US"/>
        </w:rPr>
      </w:pPr>
    </w:p>
    <w:sectPr w:rsidR="00F30A29" w:rsidRPr="00F30A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C4199F"/>
    <w:multiLevelType w:val="hybridMultilevel"/>
    <w:tmpl w:val="52B07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E804FB"/>
    <w:multiLevelType w:val="hybridMultilevel"/>
    <w:tmpl w:val="62EA0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376B75"/>
    <w:multiLevelType w:val="hybridMultilevel"/>
    <w:tmpl w:val="D6587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A0NzE0MjOxNLQwsTBT0lEKTi0uzszPAykwrAUA5Rm4vSwAAAA="/>
  </w:docVars>
  <w:rsids>
    <w:rsidRoot w:val="0030144D"/>
    <w:rsid w:val="000813E5"/>
    <w:rsid w:val="001072F8"/>
    <w:rsid w:val="0030144D"/>
    <w:rsid w:val="00680D76"/>
    <w:rsid w:val="00695641"/>
    <w:rsid w:val="006E21C9"/>
    <w:rsid w:val="00977693"/>
    <w:rsid w:val="00A37140"/>
    <w:rsid w:val="00B66246"/>
    <w:rsid w:val="00DD123D"/>
    <w:rsid w:val="00DE3B3F"/>
    <w:rsid w:val="00E64661"/>
    <w:rsid w:val="00E65307"/>
    <w:rsid w:val="00E70EE2"/>
    <w:rsid w:val="00F30A29"/>
  </w:rsids>
  <m:mathPr>
    <m:mathFont m:val="Cambria Math"/>
    <m:brkBin m:val="before"/>
    <m:brkBinSub m:val="--"/>
    <m:smallFrac m:val="0"/>
    <m:dispDef/>
    <m:lMargin m:val="0"/>
    <m:rMargin m:val="0"/>
    <m:defJc m:val="centerGroup"/>
    <m:wrapIndent m:val="1440"/>
    <m:intLim m:val="subSup"/>
    <m:naryLim m:val="undOvr"/>
  </m:mathPr>
  <w:themeFontLang w:val="en-L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30A18"/>
  <w15:chartTrackingRefBased/>
  <w15:docId w15:val="{59D1E871-834A-4922-9C0B-8D476A582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L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12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12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4661"/>
    <w:pPr>
      <w:ind w:left="720"/>
      <w:contextualSpacing/>
    </w:pPr>
  </w:style>
  <w:style w:type="character" w:styleId="Hyperlink">
    <w:name w:val="Hyperlink"/>
    <w:basedOn w:val="DefaultParagraphFont"/>
    <w:uiPriority w:val="99"/>
    <w:unhideWhenUsed/>
    <w:rsid w:val="00B66246"/>
    <w:rPr>
      <w:color w:val="0563C1" w:themeColor="hyperlink"/>
      <w:u w:val="single"/>
    </w:rPr>
  </w:style>
  <w:style w:type="character" w:customStyle="1" w:styleId="Heading2Char">
    <w:name w:val="Heading 2 Char"/>
    <w:basedOn w:val="DefaultParagraphFont"/>
    <w:link w:val="Heading2"/>
    <w:uiPriority w:val="9"/>
    <w:rsid w:val="00DD123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DD123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archive.ics.uci.edu/ml/datasets/PAMAP2+Physical+Activity+Monito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3</Pages>
  <Words>894</Words>
  <Characters>509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Benda</dc:creator>
  <cp:keywords/>
  <dc:description/>
  <cp:lastModifiedBy>Jonathan Benda</cp:lastModifiedBy>
  <cp:revision>12</cp:revision>
  <dcterms:created xsi:type="dcterms:W3CDTF">2023-02-15T22:35:00Z</dcterms:created>
  <dcterms:modified xsi:type="dcterms:W3CDTF">2023-02-16T01:28:00Z</dcterms:modified>
</cp:coreProperties>
</file>